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7A1F" w:rsidRDefault="00A00D40" w:rsidP="00A00D40">
      <w:pPr>
        <w:pStyle w:val="1"/>
        <w:jc w:val="center"/>
      </w:pPr>
      <w:r>
        <w:rPr>
          <w:rFonts w:hint="eastAsia"/>
        </w:rPr>
        <w:t>组合逻辑作业</w:t>
      </w:r>
    </w:p>
    <w:p w:rsidR="00A00D40" w:rsidRDefault="00A00D40" w:rsidP="00A00D40">
      <w:pPr>
        <w:pStyle w:val="2"/>
        <w:jc w:val="center"/>
      </w:pPr>
      <w:proofErr w:type="gramStart"/>
      <w:r>
        <w:rPr>
          <w:rFonts w:hint="eastAsia"/>
        </w:rPr>
        <w:t>何尔恒</w:t>
      </w:r>
      <w:proofErr w:type="gramEnd"/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20172333090</w:t>
      </w:r>
      <w:r>
        <w:t xml:space="preserve">  </w:t>
      </w:r>
      <w:r>
        <w:rPr>
          <w:rFonts w:hint="eastAsia"/>
        </w:rPr>
        <w:t>通信6</w:t>
      </w:r>
      <w:r>
        <w:t xml:space="preserve"> </w:t>
      </w:r>
      <w:r>
        <w:rPr>
          <w:rFonts w:hint="eastAsia"/>
        </w:rPr>
        <w:t>A</w:t>
      </w:r>
    </w:p>
    <w:p w:rsidR="00A00D40" w:rsidRDefault="00A00D40" w:rsidP="00A00D40">
      <w:r>
        <w:t>library IEEE;</w:t>
      </w:r>
    </w:p>
    <w:p w:rsidR="00A00D40" w:rsidRDefault="00A00D40" w:rsidP="00A00D40">
      <w:r>
        <w:t>use IEEE.STD_LOGIC_1164.all;</w:t>
      </w:r>
    </w:p>
    <w:p w:rsidR="00A00D40" w:rsidRDefault="00A00D40" w:rsidP="00A00D40">
      <w:r>
        <w:t>use IEEE.STD_LOGIC_UNSIGNED.ALL;</w:t>
      </w:r>
    </w:p>
    <w:p w:rsidR="00A00D40" w:rsidRDefault="00A00D40" w:rsidP="00A00D40"/>
    <w:p w:rsidR="00A00D40" w:rsidRDefault="00A00D40" w:rsidP="00A00D40">
      <w:r>
        <w:t>entity keyseg7scan is</w:t>
      </w:r>
    </w:p>
    <w:p w:rsidR="00A00D40" w:rsidRDefault="00A00D40" w:rsidP="00A00D40">
      <w:r>
        <w:t>PORT(</w:t>
      </w:r>
      <w:r>
        <w:tab/>
      </w:r>
      <w:proofErr w:type="spellStart"/>
      <w:r>
        <w:t>clk</w:t>
      </w:r>
      <w:proofErr w:type="spellEnd"/>
      <w:r>
        <w:tab/>
        <w:t>:</w:t>
      </w:r>
      <w:r>
        <w:tab/>
        <w:t>IN</w:t>
      </w:r>
      <w:r>
        <w:tab/>
        <w:t>STD_LOGIC; key3</w:t>
      </w:r>
      <w:r>
        <w:tab/>
      </w:r>
      <w:r>
        <w:tab/>
        <w:t>: IN STD_LOGIC; key1 : IN STD_LOGIC; key2 : IN STD_LOGIC; key4 : IN STD_LOGIC; key5 : IN STD_LOGIC;</w:t>
      </w:r>
    </w:p>
    <w:p w:rsidR="00A00D40" w:rsidRDefault="00A00D40" w:rsidP="00A00D40">
      <w:r>
        <w:t xml:space="preserve">seg:  out </w:t>
      </w:r>
      <w:proofErr w:type="spellStart"/>
      <w:r>
        <w:t>std_logic_vector</w:t>
      </w:r>
      <w:proofErr w:type="spellEnd"/>
      <w:r>
        <w:t xml:space="preserve">(7 </w:t>
      </w:r>
      <w:proofErr w:type="spellStart"/>
      <w:r>
        <w:t>downto</w:t>
      </w:r>
      <w:proofErr w:type="spellEnd"/>
      <w:r>
        <w:t xml:space="preserve"> 0);</w:t>
      </w:r>
      <w:r>
        <w:tab/>
        <w:t>--数码管的段数据，包括小数点共 8 段LED，低电平点亮</w:t>
      </w:r>
    </w:p>
    <w:p w:rsidR="00A00D40" w:rsidRDefault="00A00D40" w:rsidP="00A00D40">
      <w:r>
        <w:t xml:space="preserve">dig: out </w:t>
      </w:r>
      <w:proofErr w:type="spellStart"/>
      <w:r>
        <w:t>std_logic_vector</w:t>
      </w:r>
      <w:proofErr w:type="spellEnd"/>
      <w:r>
        <w:t xml:space="preserve">(3 </w:t>
      </w:r>
      <w:proofErr w:type="spellStart"/>
      <w:r>
        <w:t>downto</w:t>
      </w:r>
      <w:proofErr w:type="spellEnd"/>
      <w:r>
        <w:t xml:space="preserve"> 0)</w:t>
      </w:r>
      <w:r>
        <w:tab/>
        <w:t xml:space="preserve">--数码管的选通信号,共4 </w:t>
      </w:r>
      <w:proofErr w:type="gramStart"/>
      <w:r>
        <w:t>个</w:t>
      </w:r>
      <w:proofErr w:type="gramEnd"/>
      <w:r>
        <w:t>数码管， 低电平选通</w:t>
      </w:r>
    </w:p>
    <w:p w:rsidR="00A00D40" w:rsidRDefault="00A00D40" w:rsidP="00A00D40">
      <w:r>
        <w:t>);</w:t>
      </w:r>
    </w:p>
    <w:p w:rsidR="00A00D40" w:rsidRDefault="00A00D40" w:rsidP="00A00D40">
      <w:r>
        <w:t>END keyseg7scan;</w:t>
      </w:r>
    </w:p>
    <w:p w:rsidR="00A00D40" w:rsidRDefault="00A00D40" w:rsidP="00A00D40">
      <w:r>
        <w:t xml:space="preserve">ARCHITECTURE </w:t>
      </w:r>
      <w:proofErr w:type="spellStart"/>
      <w:r>
        <w:t>behav</w:t>
      </w:r>
      <w:proofErr w:type="spellEnd"/>
      <w:r>
        <w:t xml:space="preserve"> OF keyseg7scan IS</w:t>
      </w:r>
    </w:p>
    <w:p w:rsidR="00A00D40" w:rsidRDefault="00A00D40" w:rsidP="00A00D40">
      <w:r>
        <w:t>--数码管扫描显示用到的信号</w:t>
      </w:r>
    </w:p>
    <w:p w:rsidR="00A00D40" w:rsidRDefault="00A00D40" w:rsidP="00A00D40">
      <w:r>
        <w:t>SIGNAL scan</w:t>
      </w:r>
      <w:r>
        <w:tab/>
        <w:t>:</w:t>
      </w:r>
      <w:r>
        <w:tab/>
        <w:t>STD_LOGIC_VECTOR(1 DOWNTO 0);</w:t>
      </w:r>
    </w:p>
    <w:p w:rsidR="00A00D40" w:rsidRDefault="00A00D40" w:rsidP="00A00D40">
      <w:r>
        <w:t xml:space="preserve">SIGNAL </w:t>
      </w:r>
      <w:proofErr w:type="spellStart"/>
      <w:r>
        <w:t>divclk</w:t>
      </w:r>
      <w:proofErr w:type="spellEnd"/>
      <w:r>
        <w:tab/>
      </w:r>
      <w:r>
        <w:tab/>
        <w:t>:</w:t>
      </w:r>
      <w:r>
        <w:tab/>
        <w:t>STD_LOGIC; --由基准时钟分频得到的扫描时钟</w:t>
      </w:r>
    </w:p>
    <w:p w:rsidR="00A00D40" w:rsidRDefault="00A00D40" w:rsidP="00A00D40">
      <w:r>
        <w:t xml:space="preserve">signal </w:t>
      </w:r>
      <w:proofErr w:type="spellStart"/>
      <w:r>
        <w:t>data_r</w:t>
      </w:r>
      <w:proofErr w:type="spellEnd"/>
      <w:r>
        <w:tab/>
        <w:t>: integer range 0 to 10;</w:t>
      </w:r>
    </w:p>
    <w:p w:rsidR="00A00D40" w:rsidRDefault="00A00D40" w:rsidP="00A00D40">
      <w:r>
        <w:t>signal num :  integer range 0 to 10 ; signal num1 : integer range 0 to 10 ; signal num2 : integer range 0 to 10 ; signal num3 : integer range 0 to 10 ;</w:t>
      </w:r>
    </w:p>
    <w:p w:rsidR="00A00D40" w:rsidRDefault="00A00D40" w:rsidP="00A00D40"/>
    <w:p w:rsidR="00A00D40" w:rsidRDefault="00A00D40" w:rsidP="00A00D40">
      <w:r>
        <w:t xml:space="preserve">signal key1filt1 : </w:t>
      </w:r>
      <w:proofErr w:type="spellStart"/>
      <w:r>
        <w:t>std_logic</w:t>
      </w:r>
      <w:proofErr w:type="spellEnd"/>
      <w:r>
        <w:t>;</w:t>
      </w:r>
      <w:r>
        <w:tab/>
        <w:t xml:space="preserve">--按键 key1 </w:t>
      </w:r>
      <w:proofErr w:type="gramStart"/>
      <w:r>
        <w:t>消抖后</w:t>
      </w:r>
      <w:proofErr w:type="gramEnd"/>
      <w:r>
        <w:t>得到的信号</w:t>
      </w:r>
    </w:p>
    <w:p w:rsidR="00A00D40" w:rsidRDefault="00A00D40" w:rsidP="00A00D40">
      <w:r>
        <w:t>signal key1cnt1 : integer range 0 to 50000000; --用于对 key1 按键输入有效时间进行计数</w:t>
      </w:r>
    </w:p>
    <w:p w:rsidR="00A00D40" w:rsidRDefault="00A00D40" w:rsidP="00A00D40">
      <w:r>
        <w:t xml:space="preserve">signal key1filt2 : </w:t>
      </w:r>
      <w:proofErr w:type="spellStart"/>
      <w:r>
        <w:t>std_logic</w:t>
      </w:r>
      <w:proofErr w:type="spellEnd"/>
      <w:r>
        <w:t xml:space="preserve">; --按键 key1 </w:t>
      </w:r>
      <w:proofErr w:type="gramStart"/>
      <w:r>
        <w:t>消抖后</w:t>
      </w:r>
      <w:proofErr w:type="gramEnd"/>
      <w:r>
        <w:t>得到的信号</w:t>
      </w:r>
    </w:p>
    <w:p w:rsidR="00A00D40" w:rsidRDefault="00A00D40" w:rsidP="00A00D40">
      <w:r>
        <w:t>signal key1cnt2 : integer range 0 to 50000000;</w:t>
      </w:r>
    </w:p>
    <w:p w:rsidR="00A00D40" w:rsidRDefault="00A00D40" w:rsidP="00A00D40">
      <w:r>
        <w:t xml:space="preserve">signal key1filt3 : </w:t>
      </w:r>
      <w:proofErr w:type="spellStart"/>
      <w:r>
        <w:t>std_logic</w:t>
      </w:r>
      <w:proofErr w:type="spellEnd"/>
      <w:r>
        <w:t>;</w:t>
      </w:r>
      <w:r>
        <w:tab/>
        <w:t xml:space="preserve">--按键 key1 </w:t>
      </w:r>
      <w:proofErr w:type="gramStart"/>
      <w:r>
        <w:t>消抖后</w:t>
      </w:r>
      <w:proofErr w:type="gramEnd"/>
      <w:r>
        <w:t>得到的信号</w:t>
      </w:r>
    </w:p>
    <w:p w:rsidR="00A00D40" w:rsidRDefault="00A00D40" w:rsidP="00A00D40">
      <w:r>
        <w:t>signal key1cnt3 : integer range 0 to 50000000;</w:t>
      </w:r>
    </w:p>
    <w:p w:rsidR="00A00D40" w:rsidRDefault="00A00D40" w:rsidP="00A00D40">
      <w:r>
        <w:t xml:space="preserve">signal key1filt4 : </w:t>
      </w:r>
      <w:proofErr w:type="spellStart"/>
      <w:r>
        <w:t>std_logic</w:t>
      </w:r>
      <w:proofErr w:type="spellEnd"/>
      <w:r>
        <w:t>;</w:t>
      </w:r>
      <w:r>
        <w:tab/>
        <w:t xml:space="preserve">--按键 key1 </w:t>
      </w:r>
      <w:proofErr w:type="gramStart"/>
      <w:r>
        <w:t>消抖后</w:t>
      </w:r>
      <w:proofErr w:type="gramEnd"/>
      <w:r>
        <w:t>得到的信号</w:t>
      </w:r>
    </w:p>
    <w:p w:rsidR="00A00D40" w:rsidRDefault="00A00D40" w:rsidP="00A00D40">
      <w:r>
        <w:t>signal key1cnt4 : integer range 0 to 50000000;</w:t>
      </w:r>
    </w:p>
    <w:p w:rsidR="00A00D40" w:rsidRDefault="00A00D40" w:rsidP="00A00D40">
      <w:r>
        <w:t xml:space="preserve">signal key1filt5 : </w:t>
      </w:r>
      <w:proofErr w:type="spellStart"/>
      <w:r>
        <w:t>std_logic</w:t>
      </w:r>
      <w:proofErr w:type="spellEnd"/>
      <w:r>
        <w:t>;</w:t>
      </w:r>
      <w:r>
        <w:tab/>
        <w:t xml:space="preserve">--按键 key1 </w:t>
      </w:r>
      <w:proofErr w:type="gramStart"/>
      <w:r>
        <w:t>消抖后</w:t>
      </w:r>
      <w:proofErr w:type="gramEnd"/>
      <w:r>
        <w:t>得到的信号</w:t>
      </w:r>
    </w:p>
    <w:p w:rsidR="00A00D40" w:rsidRDefault="00A00D40" w:rsidP="00A00D40">
      <w:r>
        <w:t>signal key1cnt5 : integer range 0 to 50000000;</w:t>
      </w:r>
    </w:p>
    <w:p w:rsidR="00A00D40" w:rsidRDefault="00A00D40" w:rsidP="00A00D40">
      <w:r>
        <w:t>begin</w:t>
      </w:r>
    </w:p>
    <w:p w:rsidR="00A00D40" w:rsidRDefault="00A00D40" w:rsidP="00A00D40">
      <w:r>
        <w:t>--******************************************</w:t>
      </w:r>
    </w:p>
    <w:p w:rsidR="00A00D40" w:rsidRDefault="00A00D40" w:rsidP="00A00D40">
      <w:r>
        <w:t xml:space="preserve"> </w:t>
      </w:r>
    </w:p>
    <w:p w:rsidR="00A00D40" w:rsidRDefault="00A00D40" w:rsidP="00A00D40">
      <w:r>
        <w:t>--数码管译码显示部分</w:t>
      </w:r>
    </w:p>
    <w:p w:rsidR="00A00D40" w:rsidRDefault="00A00D40" w:rsidP="00A00D40">
      <w:r>
        <w:t>--************************************</w:t>
      </w:r>
    </w:p>
    <w:p w:rsidR="00A00D40" w:rsidRDefault="00A00D40" w:rsidP="00A00D40">
      <w:r>
        <w:t>--分频得到扫描时钟</w:t>
      </w:r>
    </w:p>
    <w:p w:rsidR="00A00D40" w:rsidRDefault="00A00D40" w:rsidP="00A00D40">
      <w:r>
        <w:t>process(</w:t>
      </w:r>
      <w:proofErr w:type="spellStart"/>
      <w:r>
        <w:t>clk</w:t>
      </w:r>
      <w:proofErr w:type="spellEnd"/>
      <w:r>
        <w:t>)</w:t>
      </w:r>
    </w:p>
    <w:p w:rsidR="00A00D40" w:rsidRDefault="00A00D40" w:rsidP="00A00D40">
      <w:r>
        <w:lastRenderedPageBreak/>
        <w:t xml:space="preserve">constant </w:t>
      </w:r>
      <w:proofErr w:type="spellStart"/>
      <w:r>
        <w:t>clkfrq</w:t>
      </w:r>
      <w:proofErr w:type="spellEnd"/>
      <w:r>
        <w:t xml:space="preserve"> :integer := 50000000; --设基准时钟频率 </w:t>
      </w:r>
      <w:proofErr w:type="spellStart"/>
      <w:r>
        <w:t>clkfrq</w:t>
      </w:r>
      <w:proofErr w:type="spellEnd"/>
      <w:r>
        <w:t xml:space="preserve"> 为 50Mhz </w:t>
      </w:r>
    </w:p>
    <w:p w:rsidR="00A00D40" w:rsidRDefault="00A00D40" w:rsidP="00A00D40">
      <w:r>
        <w:t xml:space="preserve">constant </w:t>
      </w:r>
      <w:proofErr w:type="spellStart"/>
      <w:r>
        <w:t>scanfrq</w:t>
      </w:r>
      <w:proofErr w:type="spellEnd"/>
      <w:r>
        <w:t xml:space="preserve"> :integer := 50; --设扫描频率 </w:t>
      </w:r>
      <w:proofErr w:type="spellStart"/>
      <w:r>
        <w:t>scanfrq</w:t>
      </w:r>
      <w:proofErr w:type="spellEnd"/>
      <w:r>
        <w:t xml:space="preserve"> 为 50Hz</w:t>
      </w:r>
    </w:p>
    <w:p w:rsidR="00A00D40" w:rsidRDefault="00A00D40" w:rsidP="00A00D40">
      <w:r>
        <w:t xml:space="preserve">variable </w:t>
      </w:r>
      <w:proofErr w:type="spellStart"/>
      <w:r>
        <w:t>count:integer</w:t>
      </w:r>
      <w:proofErr w:type="spellEnd"/>
      <w:r>
        <w:t xml:space="preserve"> range 0 to 50000000;</w:t>
      </w:r>
    </w:p>
    <w:p w:rsidR="00A00D40" w:rsidRDefault="00A00D40" w:rsidP="00A00D40"/>
    <w:p w:rsidR="00A00D40" w:rsidRDefault="00A00D40" w:rsidP="00A00D40">
      <w:r>
        <w:t>begin</w:t>
      </w:r>
    </w:p>
    <w:p w:rsidR="00A00D40" w:rsidRDefault="00A00D40" w:rsidP="00A00D40">
      <w:r>
        <w:t xml:space="preserve">if </w:t>
      </w:r>
      <w:proofErr w:type="spellStart"/>
      <w:r>
        <w:t>clk'event</w:t>
      </w:r>
      <w:proofErr w:type="spellEnd"/>
      <w:r>
        <w:t xml:space="preserve"> and </w:t>
      </w:r>
      <w:proofErr w:type="spellStart"/>
      <w:r>
        <w:t>clk</w:t>
      </w:r>
      <w:proofErr w:type="spellEnd"/>
      <w:r>
        <w:t xml:space="preserve"> = '1' then</w:t>
      </w:r>
    </w:p>
    <w:p w:rsidR="00A00D40" w:rsidRDefault="00A00D40" w:rsidP="00A00D40">
      <w:r>
        <w:t xml:space="preserve">if count = </w:t>
      </w:r>
      <w:proofErr w:type="spellStart"/>
      <w:r>
        <w:t>clkfrq</w:t>
      </w:r>
      <w:proofErr w:type="spellEnd"/>
      <w:r>
        <w:t xml:space="preserve"> /(</w:t>
      </w:r>
      <w:proofErr w:type="spellStart"/>
      <w:r>
        <w:t>scanfrq</w:t>
      </w:r>
      <w:proofErr w:type="spellEnd"/>
      <w:r>
        <w:t>*4)-1 then</w:t>
      </w:r>
      <w:r>
        <w:tab/>
        <w:t xml:space="preserve">-- 设扫描频率 </w:t>
      </w:r>
      <w:proofErr w:type="spellStart"/>
      <w:r>
        <w:t>scanfrq</w:t>
      </w:r>
      <w:proofErr w:type="spellEnd"/>
      <w:r>
        <w:t xml:space="preserve"> 为 50Hz，基准时钟频率 </w:t>
      </w:r>
      <w:proofErr w:type="spellStart"/>
      <w:r>
        <w:t>clkfrq</w:t>
      </w:r>
      <w:proofErr w:type="spellEnd"/>
      <w:r>
        <w:t xml:space="preserve"> 为 50Mhz</w:t>
      </w:r>
    </w:p>
    <w:p w:rsidR="00A00D40" w:rsidRDefault="00A00D40" w:rsidP="00A00D40">
      <w:r>
        <w:t>count := 0;</w:t>
      </w:r>
    </w:p>
    <w:p w:rsidR="00A00D40" w:rsidRDefault="00A00D40" w:rsidP="00A00D40">
      <w:proofErr w:type="spellStart"/>
      <w:r>
        <w:t>divclk</w:t>
      </w:r>
      <w:proofErr w:type="spellEnd"/>
      <w:r>
        <w:t xml:space="preserve"> &lt;= '1';</w:t>
      </w:r>
      <w:r>
        <w:tab/>
        <w:t>--得到扫描时钟</w:t>
      </w:r>
    </w:p>
    <w:p w:rsidR="00A00D40" w:rsidRDefault="00A00D40" w:rsidP="00A00D40">
      <w:r>
        <w:t>else</w:t>
      </w:r>
    </w:p>
    <w:p w:rsidR="00A00D40" w:rsidRDefault="00A00D40" w:rsidP="00A00D40">
      <w:r>
        <w:t xml:space="preserve">count := count + 1; </w:t>
      </w:r>
      <w:proofErr w:type="spellStart"/>
      <w:r>
        <w:t>divclk</w:t>
      </w:r>
      <w:proofErr w:type="spellEnd"/>
      <w:r>
        <w:t xml:space="preserve"> &lt;= '0'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(</w:t>
      </w:r>
      <w:proofErr w:type="spellStart"/>
      <w:r>
        <w:t>divclk</w:t>
      </w:r>
      <w:proofErr w:type="spellEnd"/>
      <w:r>
        <w:t>)</w:t>
      </w:r>
    </w:p>
    <w:p w:rsidR="00A00D40" w:rsidRDefault="00A00D40" w:rsidP="00A00D40">
      <w:r>
        <w:t>begin</w:t>
      </w:r>
    </w:p>
    <w:p w:rsidR="00A00D40" w:rsidRDefault="00A00D40" w:rsidP="00A00D40"/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--</w:t>
      </w:r>
      <w:proofErr w:type="spellStart"/>
      <w:r>
        <w:t>elsif</w:t>
      </w:r>
      <w:proofErr w:type="spellEnd"/>
      <w:r>
        <w:t xml:space="preserve"> </w:t>
      </w:r>
    </w:p>
    <w:p w:rsidR="00A00D40" w:rsidRDefault="00A00D40" w:rsidP="00A00D40">
      <w:r>
        <w:t>scan &lt;= scan + '1'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(scan)</w:t>
      </w:r>
    </w:p>
    <w:p w:rsidR="00A00D40" w:rsidRDefault="00A00D40" w:rsidP="00A00D40">
      <w:r>
        <w:t>begin</w:t>
      </w:r>
    </w:p>
    <w:p w:rsidR="00A00D40" w:rsidRDefault="00A00D40" w:rsidP="00A00D40">
      <w:r>
        <w:t>case scan is</w:t>
      </w:r>
    </w:p>
    <w:p w:rsidR="00A00D40" w:rsidRDefault="00A00D40" w:rsidP="00A00D40">
      <w:r>
        <w:t>when "00" =&gt; dig &lt;= "1110";</w:t>
      </w:r>
      <w:r>
        <w:tab/>
        <w:t>--选通第一个数码管</w:t>
      </w:r>
    </w:p>
    <w:p w:rsidR="00A00D40" w:rsidRDefault="00A00D40" w:rsidP="00A00D40">
      <w:proofErr w:type="spellStart"/>
      <w:r>
        <w:t>data_r</w:t>
      </w:r>
      <w:proofErr w:type="spellEnd"/>
      <w:r>
        <w:t xml:space="preserve"> &lt;= num; --同时把第一个数码</w:t>
      </w:r>
      <w:proofErr w:type="gramStart"/>
      <w:r>
        <w:t>管显示</w:t>
      </w:r>
      <w:proofErr w:type="gramEnd"/>
      <w:r>
        <w:t>的数据送给总线</w:t>
      </w:r>
    </w:p>
    <w:p w:rsidR="00A00D40" w:rsidRDefault="00A00D40" w:rsidP="00A00D40">
      <w:r>
        <w:t>when "01" =&gt; dig &lt;= "1101";</w:t>
      </w:r>
      <w:r>
        <w:tab/>
        <w:t>--选通第二个数码管</w:t>
      </w:r>
    </w:p>
    <w:p w:rsidR="00A00D40" w:rsidRDefault="00A00D40" w:rsidP="00A00D40">
      <w:proofErr w:type="spellStart"/>
      <w:r>
        <w:t>data_r</w:t>
      </w:r>
      <w:proofErr w:type="spellEnd"/>
      <w:r>
        <w:t xml:space="preserve"> &lt;= num1; --同时把第二个数码</w:t>
      </w:r>
      <w:proofErr w:type="gramStart"/>
      <w:r>
        <w:t>管显示</w:t>
      </w:r>
      <w:proofErr w:type="gramEnd"/>
      <w:r>
        <w:t>的数据送给总线</w:t>
      </w:r>
    </w:p>
    <w:p w:rsidR="00A00D40" w:rsidRDefault="00A00D40" w:rsidP="00A00D40">
      <w:r>
        <w:t>when "10" =&gt; dig &lt;= "1011";</w:t>
      </w:r>
      <w:r>
        <w:tab/>
        <w:t>--选通第三个数码管</w:t>
      </w:r>
    </w:p>
    <w:p w:rsidR="00A00D40" w:rsidRDefault="00A00D40" w:rsidP="00A00D40">
      <w:proofErr w:type="spellStart"/>
      <w:r>
        <w:t>data_r</w:t>
      </w:r>
      <w:proofErr w:type="spellEnd"/>
      <w:r>
        <w:t xml:space="preserve"> &lt;= num2; --同时把第三个数码</w:t>
      </w:r>
      <w:proofErr w:type="gramStart"/>
      <w:r>
        <w:t>管显示</w:t>
      </w:r>
      <w:proofErr w:type="gramEnd"/>
      <w:r>
        <w:t>的数据送给总线</w:t>
      </w:r>
    </w:p>
    <w:p w:rsidR="00A00D40" w:rsidRDefault="00A00D40" w:rsidP="00A00D40">
      <w:r>
        <w:t>when "11" =&gt; dig &lt;= "0111";</w:t>
      </w:r>
      <w:r>
        <w:tab/>
        <w:t>--选通第四个数码管</w:t>
      </w:r>
    </w:p>
    <w:p w:rsidR="00A00D40" w:rsidRDefault="00A00D40" w:rsidP="00A00D40">
      <w:proofErr w:type="spellStart"/>
      <w:r>
        <w:t>data_r</w:t>
      </w:r>
      <w:proofErr w:type="spellEnd"/>
      <w:r>
        <w:t xml:space="preserve"> &lt;= num3; --同时把第四个数码</w:t>
      </w:r>
      <w:proofErr w:type="gramStart"/>
      <w:r>
        <w:t>管显示</w:t>
      </w:r>
      <w:proofErr w:type="gramEnd"/>
      <w:r>
        <w:t>的数据送给总线</w:t>
      </w:r>
    </w:p>
    <w:p w:rsidR="00A00D40" w:rsidRDefault="00A00D40" w:rsidP="00A00D40">
      <w:r>
        <w:t xml:space="preserve"> </w:t>
      </w:r>
    </w:p>
    <w:p w:rsidR="00A00D40" w:rsidRDefault="00A00D40" w:rsidP="00A00D40">
      <w:r>
        <w:t xml:space="preserve">end case; 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(</w:t>
      </w:r>
      <w:proofErr w:type="spellStart"/>
      <w:r>
        <w:t>data_r</w:t>
      </w:r>
      <w:proofErr w:type="spellEnd"/>
      <w:r>
        <w:t>)</w:t>
      </w:r>
    </w:p>
    <w:p w:rsidR="00A00D40" w:rsidRDefault="00A00D40" w:rsidP="00A00D40">
      <w:r>
        <w:t>begin</w:t>
      </w:r>
    </w:p>
    <w:p w:rsidR="00A00D40" w:rsidRDefault="00A00D40" w:rsidP="00A00D40">
      <w:r>
        <w:t xml:space="preserve">case </w:t>
      </w:r>
      <w:proofErr w:type="spellStart"/>
      <w:r>
        <w:t>data_r</w:t>
      </w:r>
      <w:proofErr w:type="spellEnd"/>
      <w:r>
        <w:t xml:space="preserve"> is</w:t>
      </w:r>
    </w:p>
    <w:p w:rsidR="00A00D40" w:rsidRDefault="00A00D40" w:rsidP="00A00D40">
      <w:r>
        <w:t>when 0 =&gt; seg &lt;= "11000000"; -- 0</w:t>
      </w:r>
    </w:p>
    <w:p w:rsidR="00A00D40" w:rsidRDefault="00A00D40" w:rsidP="00A00D40">
      <w:r>
        <w:t>when 1 =&gt; seg &lt;= "11111001"; -- 1</w:t>
      </w:r>
    </w:p>
    <w:p w:rsidR="00A00D40" w:rsidRDefault="00A00D40" w:rsidP="00A00D40">
      <w:r>
        <w:lastRenderedPageBreak/>
        <w:t>when 2 =&gt; seg &lt;= "10100100"; -- 2</w:t>
      </w:r>
    </w:p>
    <w:p w:rsidR="00A00D40" w:rsidRDefault="00A00D40" w:rsidP="00A00D40">
      <w:r>
        <w:t>when 3 =&gt; seg &lt;= "10110000"; -- 3</w:t>
      </w:r>
    </w:p>
    <w:p w:rsidR="00A00D40" w:rsidRDefault="00A00D40" w:rsidP="00A00D40">
      <w:r>
        <w:t>when 4 =&gt; seg &lt;= "10011001"; -- 4</w:t>
      </w:r>
    </w:p>
    <w:p w:rsidR="00A00D40" w:rsidRDefault="00A00D40" w:rsidP="00A00D40">
      <w:r>
        <w:t>when 5 =&gt; seg &lt;= "10010010"; -- 5</w:t>
      </w:r>
    </w:p>
    <w:p w:rsidR="00A00D40" w:rsidRDefault="00A00D40" w:rsidP="00A00D40">
      <w:r>
        <w:t>when 6 =&gt; seg &lt;= "10000010"; -- 6</w:t>
      </w:r>
    </w:p>
    <w:p w:rsidR="00A00D40" w:rsidRDefault="00A00D40" w:rsidP="00A00D40">
      <w:r>
        <w:t>when 7 =&gt; seg &lt;= "11111000"; -- 7</w:t>
      </w:r>
    </w:p>
    <w:p w:rsidR="00A00D40" w:rsidRDefault="00A00D40" w:rsidP="00A00D40">
      <w:r>
        <w:t>when 8 =&gt; seg &lt;= "10000000"; -- 8</w:t>
      </w:r>
    </w:p>
    <w:p w:rsidR="00A00D40" w:rsidRDefault="00A00D40" w:rsidP="00A00D40">
      <w:r>
        <w:t>when 9 =&gt; seg &lt;= "10010000"; -- 9</w:t>
      </w:r>
    </w:p>
    <w:p w:rsidR="00A00D40" w:rsidRDefault="00A00D40" w:rsidP="00A00D40">
      <w:r>
        <w:t xml:space="preserve">when others =&gt; seg &lt;="10001110"; </w:t>
      </w:r>
    </w:p>
    <w:p w:rsidR="00A00D40" w:rsidRDefault="00A00D40" w:rsidP="00A00D40">
      <w:r>
        <w:t>end case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(divclk,key1filt1,key1filt5,key1filt2,key1filt4,key1filt3) begin</w:t>
      </w:r>
    </w:p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 </w:t>
      </w:r>
    </w:p>
    <w:p w:rsidR="00A00D40" w:rsidRDefault="00A00D40" w:rsidP="00A00D40">
      <w:r>
        <w:t>if key1filt1 = '1' then</w:t>
      </w:r>
    </w:p>
    <w:p w:rsidR="00A00D40" w:rsidRDefault="00A00D40" w:rsidP="00A00D40">
      <w:r>
        <w:t xml:space="preserve">num &lt;= 4; </w:t>
      </w:r>
    </w:p>
    <w:p w:rsidR="00A00D40" w:rsidRDefault="00A00D40" w:rsidP="00A00D40">
      <w:r>
        <w:t>end if;</w:t>
      </w:r>
    </w:p>
    <w:p w:rsidR="00A00D40" w:rsidRDefault="00A00D40" w:rsidP="00A00D40">
      <w:r>
        <w:t xml:space="preserve">if key1filt2 = '1' then </w:t>
      </w:r>
    </w:p>
    <w:p w:rsidR="00A00D40" w:rsidRDefault="00A00D40" w:rsidP="00A00D40">
      <w:r>
        <w:t>num &lt;= 3;</w:t>
      </w:r>
    </w:p>
    <w:p w:rsidR="00A00D40" w:rsidRDefault="00A00D40" w:rsidP="00A00D40">
      <w:r>
        <w:t>end if;</w:t>
      </w:r>
    </w:p>
    <w:p w:rsidR="00A00D40" w:rsidRDefault="00A00D40" w:rsidP="00A00D40">
      <w:r>
        <w:t xml:space="preserve">if key1filt3 = '1' then </w:t>
      </w:r>
    </w:p>
    <w:p w:rsidR="00A00D40" w:rsidRDefault="00A00D40" w:rsidP="00A00D40">
      <w:r>
        <w:t>num &lt;= 2;</w:t>
      </w:r>
    </w:p>
    <w:p w:rsidR="00A00D40" w:rsidRDefault="00A00D40" w:rsidP="00A00D40">
      <w:r>
        <w:t>end if;</w:t>
      </w:r>
    </w:p>
    <w:p w:rsidR="00A00D40" w:rsidRDefault="00A00D40" w:rsidP="00A00D40">
      <w:r>
        <w:t xml:space="preserve">if key1filt4 = '1' then </w:t>
      </w:r>
    </w:p>
    <w:p w:rsidR="00A00D40" w:rsidRDefault="00A00D40" w:rsidP="00A00D40">
      <w:r>
        <w:t>num &lt;= 1;</w:t>
      </w:r>
    </w:p>
    <w:p w:rsidR="00A00D40" w:rsidRDefault="00A00D40" w:rsidP="00A00D40">
      <w:r>
        <w:t>end if;</w:t>
      </w:r>
    </w:p>
    <w:p w:rsidR="00A00D40" w:rsidRDefault="00A00D40" w:rsidP="00A00D40">
      <w:r>
        <w:t xml:space="preserve">if key1filt5 = '1' then </w:t>
      </w:r>
    </w:p>
    <w:p w:rsidR="00A00D40" w:rsidRDefault="00A00D40" w:rsidP="00A00D40">
      <w:r>
        <w:t>num &lt;= 5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/>
    <w:p w:rsidR="00A00D40" w:rsidRDefault="00A00D40" w:rsidP="00A00D40">
      <w:r>
        <w:t>process (key5)</w:t>
      </w:r>
    </w:p>
    <w:p w:rsidR="00A00D40" w:rsidRDefault="00A00D40" w:rsidP="00A00D40">
      <w:r>
        <w:t>constant N :integer := 20;</w:t>
      </w:r>
      <w:r>
        <w:tab/>
        <w:t>--</w:t>
      </w:r>
      <w:proofErr w:type="gramStart"/>
      <w:r>
        <w:t>消抖时间</w:t>
      </w:r>
      <w:proofErr w:type="gramEnd"/>
      <w:r>
        <w:t>，对于 50Mhz 的基准时钟，这相当于 0.1S</w:t>
      </w:r>
    </w:p>
    <w:p w:rsidR="00A00D40" w:rsidRDefault="00A00D40" w:rsidP="00A00D40">
      <w:r>
        <w:t xml:space="preserve"> </w:t>
      </w:r>
    </w:p>
    <w:p w:rsidR="00A00D40" w:rsidRDefault="00A00D40" w:rsidP="00A00D40">
      <w:r>
        <w:t>begin</w:t>
      </w:r>
    </w:p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</w:t>
      </w:r>
    </w:p>
    <w:p w:rsidR="00A00D40" w:rsidRDefault="00A00D40" w:rsidP="00A00D40">
      <w:r>
        <w:t xml:space="preserve">if key5 = '0' then  --当 key1 </w:t>
      </w:r>
      <w:proofErr w:type="gramStart"/>
      <w:r>
        <w:t>输入低</w:t>
      </w:r>
      <w:proofErr w:type="gramEnd"/>
      <w:r>
        <w:t>电平，即按键按下</w:t>
      </w:r>
    </w:p>
    <w:p w:rsidR="00A00D40" w:rsidRDefault="00A00D40" w:rsidP="00A00D40">
      <w:r>
        <w:t>if key1cnt5 /= N then --一直计数到 N</w:t>
      </w:r>
    </w:p>
    <w:p w:rsidR="00A00D40" w:rsidRDefault="00A00D40" w:rsidP="00A00D40">
      <w:r>
        <w:t xml:space="preserve">key1cnt5 &lt;= key1cnt5 + 1; </w:t>
      </w:r>
    </w:p>
    <w:p w:rsidR="00A00D40" w:rsidRDefault="00A00D40" w:rsidP="00A00D40">
      <w:r>
        <w:t>end if;</w:t>
      </w:r>
    </w:p>
    <w:p w:rsidR="00A00D40" w:rsidRDefault="00A00D40" w:rsidP="00A00D40">
      <w:r>
        <w:t>if key1cnt5 = N-1 then --最后一个计数时输出 key1filt 脉冲</w:t>
      </w:r>
    </w:p>
    <w:p w:rsidR="00A00D40" w:rsidRDefault="00A00D40" w:rsidP="00A00D40">
      <w:r>
        <w:t>key1filt5 &lt;= '1';</w:t>
      </w:r>
    </w:p>
    <w:p w:rsidR="00A00D40" w:rsidRDefault="00A00D40" w:rsidP="00A00D40">
      <w:r>
        <w:lastRenderedPageBreak/>
        <w:t>else</w:t>
      </w:r>
    </w:p>
    <w:p w:rsidR="00A00D40" w:rsidRDefault="00A00D40" w:rsidP="00A00D40">
      <w:r>
        <w:t>key1filt5 &lt;= '0';</w:t>
      </w:r>
    </w:p>
    <w:p w:rsidR="00A00D40" w:rsidRDefault="00A00D40" w:rsidP="00A00D40">
      <w:r>
        <w:t>end if;</w:t>
      </w:r>
    </w:p>
    <w:p w:rsidR="00A00D40" w:rsidRDefault="00A00D40" w:rsidP="00A00D40">
      <w:r>
        <w:t>else</w:t>
      </w:r>
      <w:r>
        <w:tab/>
      </w:r>
      <w:r>
        <w:tab/>
        <w:t>--若 key1 输入高电平，表明按键被释放</w:t>
      </w:r>
    </w:p>
    <w:p w:rsidR="00A00D40" w:rsidRDefault="00A00D40" w:rsidP="00A00D40">
      <w:r>
        <w:t>key1cnt5 &lt;= 0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/>
    <w:p w:rsidR="00A00D40" w:rsidRDefault="00A00D40" w:rsidP="00A00D40"/>
    <w:p w:rsidR="00A00D40" w:rsidRDefault="00A00D40" w:rsidP="00A00D40">
      <w:r>
        <w:t>process (key1)</w:t>
      </w:r>
    </w:p>
    <w:p w:rsidR="00A00D40" w:rsidRDefault="00A00D40" w:rsidP="00A00D40">
      <w:r>
        <w:t>constant N :integer := 20;</w:t>
      </w:r>
      <w:r>
        <w:tab/>
        <w:t>--</w:t>
      </w:r>
      <w:proofErr w:type="gramStart"/>
      <w:r>
        <w:t>消抖时间</w:t>
      </w:r>
      <w:proofErr w:type="gramEnd"/>
      <w:r>
        <w:t xml:space="preserve">，对于 50Mhz 的基准时钟，这相当于 0.1S </w:t>
      </w:r>
    </w:p>
    <w:p w:rsidR="00A00D40" w:rsidRDefault="00A00D40" w:rsidP="00A00D40">
      <w:r>
        <w:t>begin</w:t>
      </w:r>
    </w:p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</w:t>
      </w:r>
    </w:p>
    <w:p w:rsidR="00A00D40" w:rsidRDefault="00A00D40" w:rsidP="00A00D40">
      <w:r>
        <w:t xml:space="preserve">if key1 = '0' then  --当 key1 </w:t>
      </w:r>
      <w:proofErr w:type="gramStart"/>
      <w:r>
        <w:t>输入低</w:t>
      </w:r>
      <w:proofErr w:type="gramEnd"/>
      <w:r>
        <w:t>电平，即按键按下</w:t>
      </w:r>
    </w:p>
    <w:p w:rsidR="00A00D40" w:rsidRDefault="00A00D40" w:rsidP="00A00D40">
      <w:r>
        <w:t>if key1cnt1 /= N then --一直计数到 N</w:t>
      </w:r>
    </w:p>
    <w:p w:rsidR="00A00D40" w:rsidRDefault="00A00D40" w:rsidP="00A00D40">
      <w:r>
        <w:t xml:space="preserve">key1cnt1 &lt;= key1cnt1 + 1; </w:t>
      </w:r>
    </w:p>
    <w:p w:rsidR="00A00D40" w:rsidRDefault="00A00D40" w:rsidP="00A00D40">
      <w:r>
        <w:t>end if;</w:t>
      </w:r>
    </w:p>
    <w:p w:rsidR="00A00D40" w:rsidRDefault="00A00D40" w:rsidP="00A00D40">
      <w:r>
        <w:t>if key1cnt1 = N-1 then --最后一个计数时输出 key1filt 脉冲</w:t>
      </w:r>
    </w:p>
    <w:p w:rsidR="00A00D40" w:rsidRDefault="00A00D40" w:rsidP="00A00D40">
      <w:r>
        <w:t>key1filt1 &lt;= '1';</w:t>
      </w:r>
    </w:p>
    <w:p w:rsidR="00A00D40" w:rsidRDefault="00A00D40" w:rsidP="00A00D40">
      <w:r>
        <w:t>else</w:t>
      </w:r>
    </w:p>
    <w:p w:rsidR="00A00D40" w:rsidRDefault="00A00D40" w:rsidP="00A00D40">
      <w:r>
        <w:t>key1filt1 &lt;= '0';</w:t>
      </w:r>
    </w:p>
    <w:p w:rsidR="00A00D40" w:rsidRDefault="00A00D40" w:rsidP="00A00D40">
      <w:r>
        <w:t>end if;</w:t>
      </w:r>
    </w:p>
    <w:p w:rsidR="00A00D40" w:rsidRDefault="00A00D40" w:rsidP="00A00D40">
      <w:r>
        <w:t>else</w:t>
      </w:r>
      <w:r>
        <w:tab/>
      </w:r>
      <w:r>
        <w:tab/>
        <w:t>--若 key1 输入高电平，表明按键被释放</w:t>
      </w:r>
    </w:p>
    <w:p w:rsidR="00A00D40" w:rsidRDefault="00A00D40" w:rsidP="00A00D40">
      <w:r>
        <w:t>key1cnt1 &lt;= 0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 (key2)</w:t>
      </w:r>
    </w:p>
    <w:p w:rsidR="00A00D40" w:rsidRDefault="00A00D40" w:rsidP="00A00D40">
      <w:r>
        <w:t>constant N :integer := 20;</w:t>
      </w:r>
      <w:r>
        <w:tab/>
        <w:t>--</w:t>
      </w:r>
      <w:proofErr w:type="gramStart"/>
      <w:r>
        <w:t>消抖时间</w:t>
      </w:r>
      <w:proofErr w:type="gramEnd"/>
      <w:r>
        <w:t xml:space="preserve">，对于 50Mhz 的基准时钟，这相当于 0.1S </w:t>
      </w:r>
    </w:p>
    <w:p w:rsidR="00A00D40" w:rsidRDefault="00A00D40" w:rsidP="00A00D40">
      <w:r>
        <w:t>begin</w:t>
      </w:r>
    </w:p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</w:t>
      </w:r>
    </w:p>
    <w:p w:rsidR="00A00D40" w:rsidRDefault="00A00D40" w:rsidP="00A00D40">
      <w:r>
        <w:t xml:space="preserve">if key2 = '0' then  --当 key1 </w:t>
      </w:r>
      <w:proofErr w:type="gramStart"/>
      <w:r>
        <w:t>输入低</w:t>
      </w:r>
      <w:proofErr w:type="gramEnd"/>
      <w:r>
        <w:t>电平，即按键按下</w:t>
      </w:r>
    </w:p>
    <w:p w:rsidR="00A00D40" w:rsidRDefault="00A00D40" w:rsidP="00A00D40">
      <w:r>
        <w:t>if key1cnt2 /= N then --一直计数到 N</w:t>
      </w:r>
    </w:p>
    <w:p w:rsidR="00A00D40" w:rsidRDefault="00A00D40" w:rsidP="00A00D40">
      <w:r>
        <w:t xml:space="preserve">key1cnt2 &lt;= key1cnt2 + 1; </w:t>
      </w:r>
    </w:p>
    <w:p w:rsidR="00A00D40" w:rsidRDefault="00A00D40" w:rsidP="00A00D40">
      <w:r>
        <w:t>end if;</w:t>
      </w:r>
    </w:p>
    <w:p w:rsidR="00A00D40" w:rsidRDefault="00A00D40" w:rsidP="00A00D40">
      <w:r>
        <w:t>if key1cnt2 = N-1 then --最后一个计数时输出 key1filt 脉冲</w:t>
      </w:r>
    </w:p>
    <w:p w:rsidR="00A00D40" w:rsidRDefault="00A00D40" w:rsidP="00A00D40">
      <w:r>
        <w:t>key1filt2 &lt;= '1';</w:t>
      </w:r>
    </w:p>
    <w:p w:rsidR="00A00D40" w:rsidRDefault="00A00D40" w:rsidP="00A00D40">
      <w:r>
        <w:t>else</w:t>
      </w:r>
    </w:p>
    <w:p w:rsidR="00A00D40" w:rsidRDefault="00A00D40" w:rsidP="00A00D40">
      <w:r>
        <w:t>key1filt2 &lt;= '0';</w:t>
      </w:r>
    </w:p>
    <w:p w:rsidR="00A00D40" w:rsidRDefault="00A00D40" w:rsidP="00A00D40">
      <w:r>
        <w:t>end if;</w:t>
      </w:r>
    </w:p>
    <w:p w:rsidR="00A00D40" w:rsidRDefault="00A00D40" w:rsidP="00A00D40">
      <w:r>
        <w:t>else</w:t>
      </w:r>
      <w:r>
        <w:tab/>
      </w:r>
      <w:r>
        <w:tab/>
        <w:t>--若 key1 输入高电平，表明按键被释放</w:t>
      </w:r>
    </w:p>
    <w:p w:rsidR="00A00D40" w:rsidRDefault="00A00D40" w:rsidP="00A00D40">
      <w:r>
        <w:lastRenderedPageBreak/>
        <w:t>key1cnt2 &lt;= 0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 (key3)</w:t>
      </w:r>
    </w:p>
    <w:p w:rsidR="00A00D40" w:rsidRDefault="00A00D40" w:rsidP="00A00D40">
      <w:r>
        <w:t>constant N :integer := 20;</w:t>
      </w:r>
      <w:r>
        <w:tab/>
        <w:t>--</w:t>
      </w:r>
      <w:proofErr w:type="gramStart"/>
      <w:r>
        <w:t>消抖时间</w:t>
      </w:r>
      <w:proofErr w:type="gramEnd"/>
      <w:r>
        <w:t xml:space="preserve">，对于 50Mhz 的基准时钟，这相当于 0.1S </w:t>
      </w:r>
    </w:p>
    <w:p w:rsidR="00A00D40" w:rsidRDefault="00A00D40" w:rsidP="00A00D40">
      <w:r>
        <w:t>begin</w:t>
      </w:r>
    </w:p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</w:t>
      </w:r>
    </w:p>
    <w:p w:rsidR="00A00D40" w:rsidRDefault="00A00D40" w:rsidP="00A00D40">
      <w:r>
        <w:t>if key3 = '0' then</w:t>
      </w:r>
      <w:r>
        <w:tab/>
        <w:t xml:space="preserve">--当 key1 </w:t>
      </w:r>
      <w:proofErr w:type="gramStart"/>
      <w:r>
        <w:t>输入低</w:t>
      </w:r>
      <w:proofErr w:type="gramEnd"/>
      <w:r>
        <w:t>电平，即按键按下</w:t>
      </w:r>
    </w:p>
    <w:p w:rsidR="00A00D40" w:rsidRDefault="00A00D40" w:rsidP="00A00D40">
      <w:r>
        <w:t>if key1cnt3 /= N then --一直计数到 N</w:t>
      </w:r>
    </w:p>
    <w:p w:rsidR="00A00D40" w:rsidRDefault="00A00D40" w:rsidP="00A00D40">
      <w:r>
        <w:t>key1cnt3 &lt;= key1cnt3 + 1;</w:t>
      </w:r>
    </w:p>
    <w:p w:rsidR="00A00D40" w:rsidRDefault="00A00D40" w:rsidP="00A00D40">
      <w:r>
        <w:t xml:space="preserve"> end if;</w:t>
      </w:r>
    </w:p>
    <w:p w:rsidR="00A00D40" w:rsidRDefault="00A00D40" w:rsidP="00A00D40">
      <w:r>
        <w:t>if key1cnt3 = N-1 then --最后一个计数时输出 key1filt 脉冲</w:t>
      </w:r>
    </w:p>
    <w:p w:rsidR="00A00D40" w:rsidRDefault="00A00D40" w:rsidP="00A00D40">
      <w:r>
        <w:t>key1filt3 &lt;= '1';</w:t>
      </w:r>
    </w:p>
    <w:p w:rsidR="00A00D40" w:rsidRDefault="00A00D40" w:rsidP="00A00D40">
      <w:r>
        <w:t>else</w:t>
      </w:r>
    </w:p>
    <w:p w:rsidR="00A00D40" w:rsidRDefault="00A00D40" w:rsidP="00A00D40">
      <w:r>
        <w:t>key1filt3 &lt;= '0';</w:t>
      </w:r>
    </w:p>
    <w:p w:rsidR="00A00D40" w:rsidRDefault="00A00D40" w:rsidP="00A00D40">
      <w:r>
        <w:t>end if;</w:t>
      </w:r>
    </w:p>
    <w:p w:rsidR="00A00D40" w:rsidRDefault="00A00D40" w:rsidP="00A00D40">
      <w:r>
        <w:t>else</w:t>
      </w:r>
      <w:r>
        <w:tab/>
      </w:r>
      <w:r>
        <w:tab/>
        <w:t>--若 key1 输入高电平，表明按键被释放</w:t>
      </w:r>
    </w:p>
    <w:p w:rsidR="00A00D40" w:rsidRDefault="00A00D40" w:rsidP="00A00D40">
      <w:r>
        <w:t>key1cnt3 &lt;= 0;</w:t>
      </w:r>
    </w:p>
    <w:p w:rsidR="00A00D40" w:rsidRDefault="00A00D40" w:rsidP="00A00D40">
      <w:r>
        <w:t xml:space="preserve">end if; 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>
      <w:r>
        <w:t>process (key4)</w:t>
      </w:r>
    </w:p>
    <w:p w:rsidR="00A00D40" w:rsidRDefault="00A00D40" w:rsidP="00A00D40">
      <w:r>
        <w:t>constant N :integer := 20;</w:t>
      </w:r>
      <w:r>
        <w:tab/>
        <w:t>--</w:t>
      </w:r>
      <w:proofErr w:type="gramStart"/>
      <w:r>
        <w:t>消抖时间</w:t>
      </w:r>
      <w:proofErr w:type="gramEnd"/>
      <w:r>
        <w:t xml:space="preserve">，对于 50Mhz 的基准时钟，这相当于 0.1S </w:t>
      </w:r>
    </w:p>
    <w:p w:rsidR="00A00D40" w:rsidRDefault="00A00D40" w:rsidP="00A00D40">
      <w:r>
        <w:t>begin</w:t>
      </w:r>
    </w:p>
    <w:p w:rsidR="00A00D40" w:rsidRDefault="00A00D40" w:rsidP="00A00D40">
      <w:r>
        <w:t xml:space="preserve">if </w:t>
      </w:r>
      <w:proofErr w:type="spellStart"/>
      <w:r>
        <w:t>divclk'event</w:t>
      </w:r>
      <w:proofErr w:type="spellEnd"/>
      <w:r>
        <w:t xml:space="preserve"> and </w:t>
      </w:r>
      <w:proofErr w:type="spellStart"/>
      <w:r>
        <w:t>divclk</w:t>
      </w:r>
      <w:proofErr w:type="spellEnd"/>
      <w:r>
        <w:t xml:space="preserve"> = '1' then</w:t>
      </w:r>
    </w:p>
    <w:p w:rsidR="00A00D40" w:rsidRDefault="00A00D40" w:rsidP="00A00D40">
      <w:r>
        <w:t xml:space="preserve">if key4 = '0' then  --当 key1 </w:t>
      </w:r>
      <w:proofErr w:type="gramStart"/>
      <w:r>
        <w:t>输入低</w:t>
      </w:r>
      <w:proofErr w:type="gramEnd"/>
      <w:r>
        <w:t>电平，即按键按下</w:t>
      </w:r>
    </w:p>
    <w:p w:rsidR="00A00D40" w:rsidRDefault="00A00D40" w:rsidP="00A00D40">
      <w:r>
        <w:t>if key1cnt4 /= N then --一直计数到 N</w:t>
      </w:r>
    </w:p>
    <w:p w:rsidR="00A00D40" w:rsidRDefault="00A00D40" w:rsidP="00A00D40">
      <w:r>
        <w:t xml:space="preserve">key1cnt4 &lt;= key1cnt4 + 1; </w:t>
      </w:r>
    </w:p>
    <w:p w:rsidR="00A00D40" w:rsidRDefault="00A00D40" w:rsidP="00A00D40">
      <w:r>
        <w:t>end if;</w:t>
      </w:r>
    </w:p>
    <w:p w:rsidR="00A00D40" w:rsidRDefault="00A00D40" w:rsidP="00A00D40">
      <w:r>
        <w:t>if key1cnt4 = N-1 then --最后一个计数时输出 key1filt 脉冲</w:t>
      </w:r>
    </w:p>
    <w:p w:rsidR="00A00D40" w:rsidRDefault="00A00D40" w:rsidP="00A00D40">
      <w:r>
        <w:t>key1filt4 &lt;= '1';</w:t>
      </w:r>
    </w:p>
    <w:p w:rsidR="00A00D40" w:rsidRDefault="00A00D40" w:rsidP="00A00D40">
      <w:r>
        <w:t>else</w:t>
      </w:r>
    </w:p>
    <w:p w:rsidR="00A00D40" w:rsidRDefault="00A00D40" w:rsidP="00A00D40">
      <w:r>
        <w:t>key1filt4 &lt;= '0';</w:t>
      </w:r>
    </w:p>
    <w:p w:rsidR="00A00D40" w:rsidRDefault="00A00D40" w:rsidP="00A00D40">
      <w:r>
        <w:t xml:space="preserve"> </w:t>
      </w:r>
    </w:p>
    <w:p w:rsidR="00A00D40" w:rsidRDefault="00A00D40" w:rsidP="00A00D40">
      <w:r>
        <w:t>end if;</w:t>
      </w:r>
    </w:p>
    <w:p w:rsidR="00A00D40" w:rsidRDefault="00A00D40" w:rsidP="00A00D40">
      <w:r>
        <w:t>else</w:t>
      </w:r>
      <w:r>
        <w:tab/>
      </w:r>
      <w:r>
        <w:tab/>
        <w:t>--若 key1 输入高电平，表明按键被释放</w:t>
      </w:r>
    </w:p>
    <w:p w:rsidR="00A00D40" w:rsidRDefault="00A00D40" w:rsidP="00A00D40">
      <w:r>
        <w:t>key1cnt4 &lt;= 0;</w:t>
      </w:r>
    </w:p>
    <w:p w:rsidR="00A00D40" w:rsidRDefault="00A00D40" w:rsidP="00A00D40">
      <w:r>
        <w:t>end if;</w:t>
      </w:r>
    </w:p>
    <w:p w:rsidR="00A00D40" w:rsidRDefault="00A00D40" w:rsidP="00A00D40">
      <w:r>
        <w:t>end if;</w:t>
      </w:r>
    </w:p>
    <w:p w:rsidR="00A00D40" w:rsidRDefault="00A00D40" w:rsidP="00A00D40">
      <w:r>
        <w:t>end process;</w:t>
      </w:r>
    </w:p>
    <w:p w:rsidR="00A00D40" w:rsidRDefault="00A00D40" w:rsidP="00A00D40"/>
    <w:p w:rsidR="00A00D40" w:rsidRDefault="00A00D40" w:rsidP="00A00D40"/>
    <w:p w:rsidR="00A00D40" w:rsidRDefault="00A00D40" w:rsidP="00A00D40"/>
    <w:p w:rsidR="00A00D40" w:rsidRDefault="00A00D40" w:rsidP="00A00D40">
      <w:r>
        <w:t>end</w:t>
      </w:r>
      <w:r>
        <w:tab/>
      </w:r>
      <w:proofErr w:type="spellStart"/>
      <w:r>
        <w:t>behav</w:t>
      </w:r>
      <w:proofErr w:type="spellEnd"/>
      <w:r>
        <w:t>;</w:t>
      </w:r>
    </w:p>
    <w:p w:rsidR="00647EFF" w:rsidRDefault="00647EFF" w:rsidP="00A00D40">
      <w:bookmarkStart w:id="0" w:name="_GoBack"/>
      <w:bookmarkEnd w:id="0"/>
    </w:p>
    <w:p w:rsidR="00647EFF" w:rsidRDefault="00647EFF" w:rsidP="00A00D40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1" name="图片 1" descr="图片包含 电子产品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0613_201017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EFF" w:rsidRDefault="00647EFF" w:rsidP="00A00D40">
      <w:r>
        <w:rPr>
          <w:rFonts w:hint="eastAsia"/>
        </w:rPr>
        <w:t>按下第一个按键</w:t>
      </w:r>
    </w:p>
    <w:p w:rsidR="00647EFF" w:rsidRDefault="00647EFF" w:rsidP="00A00D40">
      <w:pPr>
        <w:rPr>
          <w:rFonts w:hint="eastAsia"/>
        </w:rPr>
      </w:pPr>
    </w:p>
    <w:p w:rsidR="00647EFF" w:rsidRDefault="00647EFF" w:rsidP="00A00D40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2" name="图片 2" descr="图片包含 电路,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0613_201026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EFF" w:rsidRDefault="00647EFF" w:rsidP="00A00D40">
      <w:r>
        <w:rPr>
          <w:rFonts w:hint="eastAsia"/>
        </w:rPr>
        <w:t>按下第二个按键</w:t>
      </w:r>
    </w:p>
    <w:p w:rsidR="00647EFF" w:rsidRDefault="00647EFF" w:rsidP="00A00D40">
      <w:pPr>
        <w:rPr>
          <w:rFonts w:hint="eastAsia"/>
        </w:rPr>
      </w:pPr>
    </w:p>
    <w:p w:rsidR="00647EFF" w:rsidRDefault="00647EFF" w:rsidP="00A00D40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3" name="图片 3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90613_201035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EFF" w:rsidRDefault="00647EFF" w:rsidP="00A00D40">
      <w:pPr>
        <w:rPr>
          <w:rFonts w:hint="eastAsia"/>
        </w:rPr>
      </w:pPr>
      <w:r>
        <w:rPr>
          <w:rFonts w:hint="eastAsia"/>
        </w:rPr>
        <w:t>按下第三个按键</w:t>
      </w:r>
    </w:p>
    <w:p w:rsidR="00647EFF" w:rsidRDefault="00647EFF" w:rsidP="00A00D40">
      <w:r>
        <w:rPr>
          <w:rFonts w:hint="eastAsia"/>
          <w:noProof/>
        </w:rPr>
        <w:lastRenderedPageBreak/>
        <w:drawing>
          <wp:inline distT="0" distB="0" distL="0" distR="0">
            <wp:extent cx="5274310" cy="3945255"/>
            <wp:effectExtent l="0" t="0" r="2540" b="0"/>
            <wp:docPr id="4" name="图片 4" descr="图片包含 电子产品, 电路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20190613_201044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EFF" w:rsidRDefault="00647EFF" w:rsidP="00A00D40">
      <w:r>
        <w:rPr>
          <w:rFonts w:hint="eastAsia"/>
        </w:rPr>
        <w:t>按下第四个按键</w:t>
      </w:r>
    </w:p>
    <w:p w:rsidR="00647EFF" w:rsidRDefault="00647EFF" w:rsidP="00A00D40">
      <w:pPr>
        <w:rPr>
          <w:rFonts w:hint="eastAsia"/>
        </w:rPr>
      </w:pPr>
    </w:p>
    <w:p w:rsidR="00647EFF" w:rsidRDefault="00647EFF" w:rsidP="00A00D40">
      <w:r>
        <w:rPr>
          <w:rFonts w:hint="eastAsia"/>
          <w:noProof/>
        </w:rPr>
        <w:drawing>
          <wp:inline distT="0" distB="0" distL="0" distR="0">
            <wp:extent cx="5274310" cy="3945255"/>
            <wp:effectExtent l="0" t="0" r="2540" b="0"/>
            <wp:docPr id="5" name="图片 5" descr="图片包含 电子产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20190613_201054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7EFF" w:rsidRPr="00A00D40" w:rsidRDefault="00647EFF" w:rsidP="00A00D40">
      <w:pPr>
        <w:rPr>
          <w:rFonts w:hint="eastAsia"/>
        </w:rPr>
      </w:pPr>
      <w:r>
        <w:rPr>
          <w:rFonts w:hint="eastAsia"/>
        </w:rPr>
        <w:t>按下第五个按键</w:t>
      </w:r>
    </w:p>
    <w:sectPr w:rsidR="00647EFF" w:rsidRPr="00A00D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MDQ3MjYxNTQzNDdT0lEKTi0uzszPAykwrAUA5jP4SCwAAAA="/>
  </w:docVars>
  <w:rsids>
    <w:rsidRoot w:val="00A00D40"/>
    <w:rsid w:val="003D7A1F"/>
    <w:rsid w:val="00647EFF"/>
    <w:rsid w:val="00A00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FAA68"/>
  <w15:chartTrackingRefBased/>
  <w15:docId w15:val="{6FDF9860-45C3-4F39-BEF0-3F6C0C8FF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00D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00D4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00D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A00D40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760</Words>
  <Characters>4335</Characters>
  <Application>Microsoft Office Word</Application>
  <DocSecurity>0</DocSecurity>
  <Lines>36</Lines>
  <Paragraphs>10</Paragraphs>
  <ScaleCrop>false</ScaleCrop>
  <Company/>
  <LinksUpToDate>false</LinksUpToDate>
  <CharactersWithSpaces>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尔恒</dc:creator>
  <cp:keywords/>
  <dc:description/>
  <cp:lastModifiedBy>何 尔恒</cp:lastModifiedBy>
  <cp:revision>2</cp:revision>
  <dcterms:created xsi:type="dcterms:W3CDTF">2019-06-13T12:15:00Z</dcterms:created>
  <dcterms:modified xsi:type="dcterms:W3CDTF">2019-06-13T12:31:00Z</dcterms:modified>
</cp:coreProperties>
</file>